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3F5549" w14:textId="2DBB4FF6" w:rsidR="00047E34" w:rsidRDefault="00A82A97">
      <w:pPr>
        <w:rPr>
          <w:sz w:val="28"/>
          <w:szCs w:val="28"/>
        </w:rPr>
      </w:pPr>
      <w:r>
        <w:rPr>
          <w:sz w:val="28"/>
          <w:szCs w:val="28"/>
        </w:rPr>
        <w:t>6.r</w:t>
      </w:r>
    </w:p>
    <w:p w14:paraId="05F76D6F" w14:textId="6E8BD855" w:rsidR="00A82A97" w:rsidRDefault="00A82A9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afety  online  (T/F)</w:t>
      </w:r>
    </w:p>
    <w:p w14:paraId="05F7293F" w14:textId="19838A6E" w:rsidR="00A82A97" w:rsidRDefault="00A82A97">
      <w:pPr>
        <w:rPr>
          <w:sz w:val="28"/>
          <w:szCs w:val="28"/>
        </w:rPr>
      </w:pPr>
      <w:r>
        <w:rPr>
          <w:sz w:val="28"/>
          <w:szCs w:val="28"/>
        </w:rPr>
        <w:t>27.04.2020.</w:t>
      </w:r>
    </w:p>
    <w:p w14:paraId="66626A29" w14:textId="688F9CAE" w:rsidR="00A82A97" w:rsidRDefault="00A82A97">
      <w:pPr>
        <w:rPr>
          <w:sz w:val="28"/>
          <w:szCs w:val="28"/>
        </w:rPr>
      </w:pPr>
    </w:p>
    <w:p w14:paraId="687AADBA" w14:textId="2D86A496" w:rsidR="00A82A97" w:rsidRDefault="00204587">
      <w:pPr>
        <w:rPr>
          <w:sz w:val="28"/>
          <w:szCs w:val="28"/>
        </w:rPr>
      </w:pPr>
      <w:r>
        <w:rPr>
          <w:sz w:val="28"/>
          <w:szCs w:val="28"/>
        </w:rPr>
        <w:t>Good  morning!</w:t>
      </w:r>
    </w:p>
    <w:p w14:paraId="2164DB39" w14:textId="7BBCEE9E" w:rsidR="00204587" w:rsidRDefault="00204587">
      <w:pPr>
        <w:rPr>
          <w:sz w:val="28"/>
          <w:szCs w:val="28"/>
        </w:rPr>
      </w:pPr>
      <w:r>
        <w:rPr>
          <w:sz w:val="28"/>
          <w:szCs w:val="28"/>
        </w:rPr>
        <w:t xml:space="preserve">Podsjećam  da  idući  tjedan  pišemo  </w:t>
      </w:r>
      <w:r w:rsidRPr="00204587">
        <w:rPr>
          <w:b/>
          <w:bCs/>
          <w:sz w:val="28"/>
          <w:szCs w:val="28"/>
        </w:rPr>
        <w:t>ocjensk</w:t>
      </w:r>
      <w:r>
        <w:rPr>
          <w:b/>
          <w:bCs/>
          <w:sz w:val="28"/>
          <w:szCs w:val="28"/>
        </w:rPr>
        <w:t>u</w:t>
      </w:r>
      <w:r w:rsidRPr="00204587">
        <w:rPr>
          <w:b/>
          <w:bCs/>
          <w:sz w:val="28"/>
          <w:szCs w:val="28"/>
        </w:rPr>
        <w:t xml:space="preserve">  vježb</w:t>
      </w:r>
      <w:r>
        <w:rPr>
          <w:b/>
          <w:bCs/>
          <w:sz w:val="28"/>
          <w:szCs w:val="28"/>
        </w:rPr>
        <w:t>u</w:t>
      </w:r>
      <w:r w:rsidRPr="00204587">
        <w:rPr>
          <w:b/>
          <w:bCs/>
          <w:sz w:val="28"/>
          <w:szCs w:val="28"/>
        </w:rPr>
        <w:t xml:space="preserve">  čitanja  s  razumijevanjem</w:t>
      </w:r>
      <w:r>
        <w:rPr>
          <w:b/>
          <w:bCs/>
          <w:sz w:val="28"/>
          <w:szCs w:val="28"/>
        </w:rPr>
        <w:t xml:space="preserve">.  </w:t>
      </w:r>
      <w:r>
        <w:rPr>
          <w:sz w:val="28"/>
          <w:szCs w:val="28"/>
        </w:rPr>
        <w:t>Datum  za  a)  razred  jest  07.05.,  b)  razred  08.05.</w:t>
      </w:r>
    </w:p>
    <w:p w14:paraId="1A1B0BED" w14:textId="48B89FB6" w:rsidR="00204587" w:rsidRDefault="00204587">
      <w:pPr>
        <w:rPr>
          <w:sz w:val="28"/>
          <w:szCs w:val="28"/>
        </w:rPr>
      </w:pPr>
      <w:r>
        <w:rPr>
          <w:sz w:val="28"/>
          <w:szCs w:val="28"/>
        </w:rPr>
        <w:t>Zato  ovaj  tjedan  na  razne  načine  vježbamo  upravo  čitanje  s  razumijevanjem,  a  već  ćemo  se  danas  upoznati  s  online  platformom  na  kojoj  ćete  taj  testić  pisati.</w:t>
      </w:r>
    </w:p>
    <w:p w14:paraId="6DD3F23D" w14:textId="32CA961D" w:rsidR="00204587" w:rsidRDefault="0064007C">
      <w:pPr>
        <w:rPr>
          <w:sz w:val="28"/>
          <w:szCs w:val="28"/>
        </w:rPr>
      </w:pPr>
      <w:r>
        <w:rPr>
          <w:sz w:val="28"/>
          <w:szCs w:val="28"/>
        </w:rPr>
        <w:t>But  first  things  first…</w:t>
      </w:r>
    </w:p>
    <w:p w14:paraId="20ED945A" w14:textId="27913603" w:rsidR="0064007C" w:rsidRDefault="0064007C">
      <w:pPr>
        <w:rPr>
          <w:sz w:val="28"/>
          <w:szCs w:val="28"/>
        </w:rPr>
      </w:pPr>
      <w:r>
        <w:rPr>
          <w:sz w:val="28"/>
          <w:szCs w:val="28"/>
        </w:rPr>
        <w:t xml:space="preserve">Otvorite  udžbenik  na  str.  65,  i  naći  ćete  </w:t>
      </w:r>
      <w:r w:rsidR="004A41CF">
        <w:rPr>
          <w:sz w:val="28"/>
          <w:szCs w:val="28"/>
        </w:rPr>
        <w:t xml:space="preserve">tekst  na  temu  koja  je  osobito  u  vrijeme  </w:t>
      </w:r>
      <w:r w:rsidR="004A41CF">
        <w:rPr>
          <w:i/>
          <w:iCs/>
          <w:sz w:val="28"/>
          <w:szCs w:val="28"/>
        </w:rPr>
        <w:t xml:space="preserve">online  </w:t>
      </w:r>
      <w:r w:rsidR="004A41CF">
        <w:rPr>
          <w:sz w:val="28"/>
          <w:szCs w:val="28"/>
        </w:rPr>
        <w:t>nastave  veoma  aktualna.</w:t>
      </w:r>
    </w:p>
    <w:p w14:paraId="08D1E1A4" w14:textId="53A71450" w:rsidR="004A41CF" w:rsidRDefault="004A41CF">
      <w:pPr>
        <w:rPr>
          <w:sz w:val="28"/>
          <w:szCs w:val="28"/>
        </w:rPr>
      </w:pPr>
      <w:r>
        <w:rPr>
          <w:b/>
          <w:bCs/>
          <w:sz w:val="28"/>
          <w:szCs w:val="28"/>
        </w:rPr>
        <w:t>Imate  dva  zadatka.</w:t>
      </w:r>
    </w:p>
    <w:p w14:paraId="4BC32983" w14:textId="2F7540D1" w:rsidR="004A41CF" w:rsidRDefault="00611D8D" w:rsidP="004A41CF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puniti  praznine  u  tekstu  u  knjizi  riječima  iz  „kućice“  (</w:t>
      </w:r>
      <w:r>
        <w:rPr>
          <w:i/>
          <w:iCs/>
          <w:sz w:val="28"/>
          <w:szCs w:val="28"/>
        </w:rPr>
        <w:t>wordbox</w:t>
      </w:r>
      <w:r>
        <w:rPr>
          <w:sz w:val="28"/>
          <w:szCs w:val="28"/>
        </w:rPr>
        <w:t>)  u  zadatku  1a.</w:t>
      </w:r>
      <w:r>
        <w:rPr>
          <w:sz w:val="28"/>
          <w:szCs w:val="28"/>
        </w:rPr>
        <w:br/>
      </w:r>
      <w:r>
        <w:rPr>
          <w:b/>
          <w:bCs/>
          <w:sz w:val="28"/>
          <w:szCs w:val="28"/>
        </w:rPr>
        <w:t>Sliku  ispunjenih  praznina  u  udžb.  pošaljite  na  Teams.</w:t>
      </w:r>
    </w:p>
    <w:p w14:paraId="02C75313" w14:textId="77777777" w:rsidR="002172C2" w:rsidRPr="002172C2" w:rsidRDefault="00611D8D" w:rsidP="004A41CF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Riješiti  </w:t>
      </w:r>
      <w:r w:rsidR="003471B7">
        <w:rPr>
          <w:sz w:val="28"/>
          <w:szCs w:val="28"/>
        </w:rPr>
        <w:t>kratki  T/F  kviz</w:t>
      </w:r>
      <w:r>
        <w:rPr>
          <w:sz w:val="28"/>
          <w:szCs w:val="28"/>
        </w:rPr>
        <w:t xml:space="preserve">  na  ovoj  poveznici.  Poveznica  vodi  do  </w:t>
      </w:r>
      <w:r>
        <w:rPr>
          <w:i/>
          <w:iCs/>
          <w:sz w:val="28"/>
          <w:szCs w:val="28"/>
        </w:rPr>
        <w:t xml:space="preserve">online  </w:t>
      </w:r>
      <w:r>
        <w:rPr>
          <w:sz w:val="28"/>
          <w:szCs w:val="28"/>
        </w:rPr>
        <w:t xml:space="preserve">platforme  </w:t>
      </w:r>
      <w:r>
        <w:rPr>
          <w:i/>
          <w:sz w:val="28"/>
          <w:szCs w:val="28"/>
        </w:rPr>
        <w:t>Bookwidgets</w:t>
      </w:r>
      <w:r>
        <w:rPr>
          <w:iCs/>
          <w:sz w:val="28"/>
          <w:szCs w:val="28"/>
        </w:rPr>
        <w:t>,  koju  ćemo  koristiti  za  ocj.  vježbu  idući  tjedan.</w:t>
      </w:r>
    </w:p>
    <w:p w14:paraId="46EC43C4" w14:textId="3EBC24E9" w:rsidR="002172C2" w:rsidRPr="00855FB2" w:rsidRDefault="00855FB2" w:rsidP="002172C2">
      <w:pPr>
        <w:pStyle w:val="Odlomakpopisa"/>
        <w:rPr>
          <w:iCs/>
          <w:sz w:val="28"/>
          <w:szCs w:val="28"/>
        </w:rPr>
      </w:pPr>
      <w:hyperlink r:id="rId5" w:history="1">
        <w:r w:rsidR="002172C2" w:rsidRPr="00395601">
          <w:rPr>
            <w:rStyle w:val="Hiperveza"/>
            <w:iCs/>
            <w:sz w:val="28"/>
            <w:szCs w:val="28"/>
          </w:rPr>
          <w:t>https://www.bookwidgets.com/play/PTPGPB?teacher_id=6387959673651200</w:t>
        </w:r>
      </w:hyperlink>
      <w:r>
        <w:rPr>
          <w:rStyle w:val="Hiperveza"/>
          <w:iCs/>
          <w:sz w:val="28"/>
          <w:szCs w:val="28"/>
        </w:rPr>
        <w:t xml:space="preserve">   </w:t>
      </w:r>
      <w:r>
        <w:rPr>
          <w:rStyle w:val="Hiperveza"/>
          <w:iCs/>
          <w:color w:val="auto"/>
          <w:sz w:val="28"/>
          <w:szCs w:val="28"/>
          <w:u w:val="none"/>
        </w:rPr>
        <w:t>(izbacit ću vam ga i u komentar ispod objave)</w:t>
      </w:r>
    </w:p>
    <w:p w14:paraId="40446865" w14:textId="0AED268A" w:rsidR="00611D8D" w:rsidRPr="002172C2" w:rsidRDefault="003471B7" w:rsidP="002172C2">
      <w:pPr>
        <w:pStyle w:val="Odlomakpopisa"/>
        <w:rPr>
          <w:iCs/>
          <w:sz w:val="28"/>
          <w:szCs w:val="28"/>
        </w:rPr>
      </w:pPr>
      <w:r w:rsidRPr="002172C2">
        <w:rPr>
          <w:iCs/>
          <w:sz w:val="28"/>
          <w:szCs w:val="28"/>
        </w:rPr>
        <w:br/>
        <w:t>Morate  odlučiti  jesu  li  navedene  tvrdnje  točne  (</w:t>
      </w:r>
      <w:r w:rsidRPr="002172C2">
        <w:rPr>
          <w:b/>
          <w:bCs/>
          <w:iCs/>
          <w:sz w:val="28"/>
          <w:szCs w:val="28"/>
        </w:rPr>
        <w:t>T</w:t>
      </w:r>
      <w:r w:rsidRPr="002172C2">
        <w:rPr>
          <w:iCs/>
          <w:sz w:val="28"/>
          <w:szCs w:val="28"/>
        </w:rPr>
        <w:t>rue)  ili  netočne  (</w:t>
      </w:r>
      <w:r w:rsidRPr="002172C2">
        <w:rPr>
          <w:b/>
          <w:bCs/>
          <w:iCs/>
          <w:sz w:val="28"/>
          <w:szCs w:val="28"/>
        </w:rPr>
        <w:t>F</w:t>
      </w:r>
      <w:r w:rsidRPr="002172C2">
        <w:rPr>
          <w:iCs/>
          <w:sz w:val="28"/>
          <w:szCs w:val="28"/>
        </w:rPr>
        <w:t>alse).</w:t>
      </w:r>
    </w:p>
    <w:p w14:paraId="43081C3B" w14:textId="3042FB27" w:rsidR="00BA65D9" w:rsidRDefault="00BA65D9" w:rsidP="00BA65D9">
      <w:pPr>
        <w:pStyle w:val="Odlomakpopisa"/>
        <w:rPr>
          <w:iCs/>
          <w:sz w:val="28"/>
          <w:szCs w:val="28"/>
        </w:rPr>
      </w:pPr>
      <w:r>
        <w:rPr>
          <w:iCs/>
          <w:sz w:val="28"/>
          <w:szCs w:val="28"/>
        </w:rPr>
        <w:t>Na  sljedeće  pitanje  idete  tako  da  kliknete  na  strelicu  u  donjem  desnom  kutu.</w:t>
      </w:r>
    </w:p>
    <w:p w14:paraId="14A9D745" w14:textId="538F94E7" w:rsidR="00BA65D9" w:rsidRDefault="00BA65D9" w:rsidP="00BA65D9">
      <w:pPr>
        <w:pStyle w:val="Odlomakpopisa"/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Na  samom  kraju  kliknite  na  </w:t>
      </w:r>
      <w:r>
        <w:rPr>
          <w:i/>
          <w:sz w:val="28"/>
          <w:szCs w:val="28"/>
        </w:rPr>
        <w:t>submit</w:t>
      </w:r>
      <w:r>
        <w:rPr>
          <w:iCs/>
          <w:sz w:val="28"/>
          <w:szCs w:val="28"/>
        </w:rPr>
        <w:t xml:space="preserve">  kako  biste  predali  riješen  kviz  na  pregled.  </w:t>
      </w:r>
    </w:p>
    <w:p w14:paraId="465036F6" w14:textId="1C044924" w:rsidR="00BA65D9" w:rsidRDefault="00BA65D9" w:rsidP="00BA65D9">
      <w:pPr>
        <w:pStyle w:val="Odlomakpopisa"/>
        <w:rPr>
          <w:iCs/>
          <w:sz w:val="28"/>
          <w:szCs w:val="28"/>
        </w:rPr>
      </w:pPr>
      <w:r>
        <w:rPr>
          <w:iCs/>
          <w:sz w:val="28"/>
          <w:szCs w:val="28"/>
        </w:rPr>
        <w:t>Tada  ćete  morati  upisati  neke  podatke:</w:t>
      </w:r>
      <w:r>
        <w:rPr>
          <w:iCs/>
          <w:sz w:val="28"/>
          <w:szCs w:val="28"/>
        </w:rPr>
        <w:br/>
        <w:t>-  svoje  ime  i  prezime</w:t>
      </w:r>
    </w:p>
    <w:p w14:paraId="6B76B7B4" w14:textId="5E1EA448" w:rsidR="00BA65D9" w:rsidRDefault="00BA65D9" w:rsidP="00BA65D9">
      <w:pPr>
        <w:pStyle w:val="Odlomakpopisa"/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-  </w:t>
      </w:r>
      <w:r w:rsidRPr="00B51650">
        <w:rPr>
          <w:b/>
          <w:bCs/>
          <w:iCs/>
          <w:sz w:val="28"/>
          <w:szCs w:val="28"/>
        </w:rPr>
        <w:t>svoj</w:t>
      </w:r>
      <w:r>
        <w:rPr>
          <w:iCs/>
          <w:sz w:val="28"/>
          <w:szCs w:val="28"/>
        </w:rPr>
        <w:t xml:space="preserve">  skole.hr  mail  (npr.  moj  glasi  </w:t>
      </w:r>
      <w:hyperlink r:id="rId6" w:history="1">
        <w:r w:rsidRPr="00395601">
          <w:rPr>
            <w:rStyle w:val="Hiperveza"/>
            <w:iCs/>
            <w:sz w:val="28"/>
            <w:szCs w:val="28"/>
          </w:rPr>
          <w:t>dafne.flego@skole.hr</w:t>
        </w:r>
      </w:hyperlink>
      <w:r>
        <w:rPr>
          <w:iCs/>
          <w:sz w:val="28"/>
          <w:szCs w:val="28"/>
        </w:rPr>
        <w:t>)</w:t>
      </w:r>
    </w:p>
    <w:p w14:paraId="5F9321D8" w14:textId="4D3EED7D" w:rsidR="00BA65D9" w:rsidRDefault="00BA65D9" w:rsidP="00BA65D9">
      <w:pPr>
        <w:pStyle w:val="Odlomakpopisa"/>
        <w:rPr>
          <w:iCs/>
          <w:sz w:val="28"/>
          <w:szCs w:val="28"/>
        </w:rPr>
      </w:pPr>
      <w:r>
        <w:rPr>
          <w:iCs/>
          <w:sz w:val="28"/>
          <w:szCs w:val="28"/>
        </w:rPr>
        <w:lastRenderedPageBreak/>
        <w:t xml:space="preserve">-  moj  mail  </w:t>
      </w:r>
      <w:hyperlink r:id="rId7" w:history="1">
        <w:r w:rsidRPr="00395601">
          <w:rPr>
            <w:rStyle w:val="Hiperveza"/>
            <w:iCs/>
            <w:sz w:val="28"/>
            <w:szCs w:val="28"/>
          </w:rPr>
          <w:t>dafne.flego@gmail.com</w:t>
        </w:r>
      </w:hyperlink>
      <w:r>
        <w:rPr>
          <w:iCs/>
          <w:sz w:val="28"/>
          <w:szCs w:val="28"/>
        </w:rPr>
        <w:t xml:space="preserve">  (na  tu  adresu  stići  će  mi  vaši  odgovori)</w:t>
      </w:r>
    </w:p>
    <w:p w14:paraId="0229BC6A" w14:textId="162DE67B" w:rsidR="00104A9A" w:rsidRDefault="00104A9A" w:rsidP="00BA65D9">
      <w:pPr>
        <w:pStyle w:val="Odlomakpopisa"/>
        <w:rPr>
          <w:iCs/>
          <w:sz w:val="28"/>
          <w:szCs w:val="28"/>
        </w:rPr>
      </w:pPr>
    </w:p>
    <w:p w14:paraId="79EFCA75" w14:textId="3ACB2311" w:rsidR="00104A9A" w:rsidRDefault="00581991" w:rsidP="00581991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Ako  naiđete  na  ikakve  probleme,  OBAVEZNO  mi  javite!</w:t>
      </w:r>
    </w:p>
    <w:p w14:paraId="1E0D1706" w14:textId="75960C63" w:rsidR="00581991" w:rsidRDefault="00581991" w:rsidP="00581991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Srdačan  pozdrav!</w:t>
      </w:r>
    </w:p>
    <w:p w14:paraId="18661F8D" w14:textId="7118D6D1" w:rsidR="00581991" w:rsidRPr="00581991" w:rsidRDefault="00581991" w:rsidP="00581991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Prof.  Dafne  Flego</w:t>
      </w:r>
    </w:p>
    <w:sectPr w:rsidR="00581991" w:rsidRPr="0058199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3E5875"/>
    <w:multiLevelType w:val="hybridMultilevel"/>
    <w:tmpl w:val="B37AD8D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DM0NzQ0NjG1NDFW0lEKTi0uzszPAykwqgUAvxfR1SwAAAA="/>
  </w:docVars>
  <w:rsids>
    <w:rsidRoot w:val="00B661B1"/>
    <w:rsid w:val="00047E34"/>
    <w:rsid w:val="00104A9A"/>
    <w:rsid w:val="00204587"/>
    <w:rsid w:val="002172C2"/>
    <w:rsid w:val="003471B7"/>
    <w:rsid w:val="004A41CF"/>
    <w:rsid w:val="00581991"/>
    <w:rsid w:val="00611D8D"/>
    <w:rsid w:val="0064007C"/>
    <w:rsid w:val="00855FB2"/>
    <w:rsid w:val="00A82A97"/>
    <w:rsid w:val="00B51650"/>
    <w:rsid w:val="00B661B1"/>
    <w:rsid w:val="00BA6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59EAFB"/>
  <w15:chartTrackingRefBased/>
  <w15:docId w15:val="{3060ADCA-A916-4527-B863-216B9B7D4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4A41CF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BA65D9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BA65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afne.flego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afne.flego@skole.hr" TargetMode="External"/><Relationship Id="rId5" Type="http://schemas.openxmlformats.org/officeDocument/2006/relationships/hyperlink" Target="https://www.bookwidgets.com/play/PTPGPB?teacher_id=638795967365120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14</cp:revision>
  <dcterms:created xsi:type="dcterms:W3CDTF">2020-04-26T20:22:00Z</dcterms:created>
  <dcterms:modified xsi:type="dcterms:W3CDTF">2020-04-27T06:08:00Z</dcterms:modified>
</cp:coreProperties>
</file>